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65645339" w14:textId="7F3E613F" w:rsidR="00CA43DC"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4C06F1">
        <w:rPr>
          <w:b/>
          <w:sz w:val="20"/>
          <w:szCs w:val="20"/>
        </w:rPr>
        <w:t>:</w:t>
      </w:r>
      <w:r w:rsidR="00316828" w:rsidRPr="00316828">
        <w:t xml:space="preserve"> </w:t>
      </w:r>
      <w:r w:rsidR="00FB1108" w:rsidRPr="00FB1108">
        <w:rPr>
          <w:b/>
          <w:sz w:val="20"/>
          <w:szCs w:val="20"/>
        </w:rPr>
        <w:t xml:space="preserve">FOREST CITY REGIONAL SCHOOL DISTRICT </w:t>
      </w:r>
    </w:p>
    <w:p w14:paraId="17FE9A88" w14:textId="77777777" w:rsidR="00FB1108" w:rsidRDefault="00FB1108" w:rsidP="00223718">
      <w:pPr>
        <w:rPr>
          <w:b/>
          <w:sz w:val="20"/>
          <w:szCs w:val="20"/>
        </w:rPr>
      </w:pPr>
    </w:p>
    <w:p w14:paraId="4717807B" w14:textId="195593F8" w:rsidR="00441577" w:rsidRPr="00357703" w:rsidRDefault="009E155B" w:rsidP="00223718">
      <w:pPr>
        <w:rPr>
          <w:b/>
          <w:sz w:val="20"/>
          <w:szCs w:val="20"/>
        </w:rPr>
      </w:pPr>
      <w:r>
        <w:rPr>
          <w:b/>
          <w:sz w:val="20"/>
          <w:szCs w:val="20"/>
        </w:rPr>
        <w:t>SFA</w:t>
      </w:r>
      <w:r w:rsidR="000610A7">
        <w:rPr>
          <w:b/>
          <w:sz w:val="20"/>
          <w:szCs w:val="20"/>
        </w:rPr>
        <w:t xml:space="preserve"> Agreement Number</w:t>
      </w:r>
      <w:r w:rsidR="00FB1108">
        <w:rPr>
          <w:b/>
          <w:sz w:val="20"/>
          <w:szCs w:val="20"/>
        </w:rPr>
        <w:t>:</w:t>
      </w:r>
      <w:r w:rsidR="00FB1108" w:rsidRPr="00FB1108">
        <w:rPr>
          <w:b/>
          <w:sz w:val="20"/>
          <w:szCs w:val="20"/>
        </w:rPr>
        <w:t xml:space="preserve"> </w:t>
      </w:r>
      <w:r w:rsidR="00FB1108" w:rsidRPr="00FB1108">
        <w:rPr>
          <w:b/>
          <w:sz w:val="20"/>
          <w:szCs w:val="20"/>
        </w:rPr>
        <w:t>119-58-300-3</w:t>
      </w:r>
    </w:p>
    <w:p w14:paraId="6BA8BA22" w14:textId="77777777" w:rsidR="00223718" w:rsidRPr="00357703" w:rsidRDefault="00223718" w:rsidP="00223718">
      <w:pPr>
        <w:rPr>
          <w:sz w:val="20"/>
          <w:szCs w:val="20"/>
        </w:rPr>
      </w:pPr>
    </w:p>
    <w:p w14:paraId="42F9A72F" w14:textId="4A56A8DD"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FB1108">
        <w:rPr>
          <w:b/>
          <w:sz w:val="20"/>
          <w:szCs w:val="20"/>
        </w:rPr>
        <w:t>February 16</w:t>
      </w:r>
      <w:r w:rsidR="009F7AD5">
        <w:rPr>
          <w:b/>
          <w:sz w:val="20"/>
          <w:szCs w:val="20"/>
        </w:rPr>
        <w:t>, 2024</w:t>
      </w:r>
    </w:p>
    <w:p w14:paraId="7E8F8139" w14:textId="77777777" w:rsidR="00291947" w:rsidRPr="00357703" w:rsidRDefault="00291947" w:rsidP="00223718">
      <w:pPr>
        <w:rPr>
          <w:sz w:val="20"/>
          <w:szCs w:val="20"/>
        </w:rPr>
      </w:pPr>
    </w:p>
    <w:p w14:paraId="625D6F07" w14:textId="57AB7737"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FB1108">
        <w:rPr>
          <w:b/>
          <w:sz w:val="20"/>
          <w:szCs w:val="20"/>
        </w:rPr>
        <w:t>February 16</w:t>
      </w:r>
      <w:r w:rsidR="009F7AD5">
        <w:rPr>
          <w:b/>
          <w:sz w:val="20"/>
          <w:szCs w:val="20"/>
        </w:rPr>
        <w:t>, 2024</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933C3">
        <w:rPr>
          <w:sz w:val="16"/>
          <w:szCs w:val="16"/>
        </w:rPr>
      </w:r>
      <w:r w:rsidR="003933C3">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933C3">
        <w:rPr>
          <w:sz w:val="16"/>
          <w:szCs w:val="16"/>
        </w:rPr>
      </w:r>
      <w:r w:rsidR="003933C3">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933C3">
        <w:rPr>
          <w:sz w:val="16"/>
          <w:szCs w:val="16"/>
        </w:rPr>
      </w:r>
      <w:r w:rsidR="003933C3">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1AC7A54C" w:rsidR="00223718" w:rsidRPr="00357703" w:rsidRDefault="00FB1108"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933C3">
        <w:rPr>
          <w:sz w:val="16"/>
          <w:szCs w:val="16"/>
        </w:rPr>
      </w:r>
      <w:r w:rsidR="003933C3">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933C3">
        <w:rPr>
          <w:sz w:val="16"/>
          <w:szCs w:val="16"/>
        </w:rPr>
      </w:r>
      <w:r w:rsidR="003933C3">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67882063" w:rsidR="00223718" w:rsidRPr="00357703" w:rsidRDefault="00FB1108"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933C3">
        <w:rPr>
          <w:sz w:val="16"/>
          <w:szCs w:val="16"/>
        </w:rPr>
      </w:r>
      <w:r w:rsidR="003933C3">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933C3">
        <w:rPr>
          <w:sz w:val="16"/>
          <w:szCs w:val="16"/>
        </w:rPr>
      </w:r>
      <w:r w:rsidR="003933C3">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933C3">
        <w:rPr>
          <w:sz w:val="16"/>
          <w:szCs w:val="16"/>
        </w:rPr>
      </w:r>
      <w:r w:rsidR="003933C3">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013938E5" w:rsidR="00D6151F" w:rsidRDefault="00FB1108"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933C3">
        <w:rPr>
          <w:sz w:val="16"/>
          <w:szCs w:val="16"/>
        </w:rPr>
      </w:r>
      <w:r w:rsidR="003933C3">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3933C3">
        <w:rPr>
          <w:sz w:val="16"/>
          <w:szCs w:val="16"/>
        </w:rPr>
      </w:r>
      <w:r w:rsidR="003933C3">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933C3">
              <w:rPr>
                <w:sz w:val="20"/>
                <w:szCs w:val="20"/>
              </w:rPr>
            </w:r>
            <w:r w:rsidR="003933C3">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933C3">
              <w:rPr>
                <w:sz w:val="20"/>
                <w:szCs w:val="20"/>
              </w:rPr>
            </w:r>
            <w:r w:rsidR="003933C3">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66978DF5" w:rsidR="00087C50" w:rsidRPr="009319BD" w:rsidRDefault="00FB1108"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156FB6DA" w:rsidR="00087C50" w:rsidRDefault="00FB1108"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5FE0B1E8" w:rsidR="009751D3" w:rsidRPr="009319BD" w:rsidRDefault="00FB1108"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933C3">
              <w:rPr>
                <w:sz w:val="20"/>
                <w:szCs w:val="20"/>
              </w:rPr>
            </w:r>
            <w:r w:rsidR="003933C3">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77C0D219" w:rsidR="009751D3" w:rsidRPr="009319BD" w:rsidRDefault="00FB1108"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1EC332D4" w:rsidR="009751D3" w:rsidRPr="009319BD" w:rsidRDefault="00FB1108"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933C3">
              <w:rPr>
                <w:sz w:val="20"/>
                <w:szCs w:val="20"/>
              </w:rPr>
            </w:r>
            <w:r w:rsidR="003933C3">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3008054A" w:rsidR="009751D3" w:rsidRDefault="00FB1108"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933C3">
              <w:rPr>
                <w:sz w:val="20"/>
                <w:szCs w:val="20"/>
              </w:rPr>
            </w:r>
            <w:r w:rsidR="003933C3">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0B498D25" w:rsidR="009751D3" w:rsidRPr="009319BD" w:rsidRDefault="00FB1108"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67C9813C" w:rsidR="009751D3" w:rsidRDefault="00FB1108"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933C3">
              <w:rPr>
                <w:sz w:val="20"/>
                <w:szCs w:val="20"/>
              </w:rPr>
            </w:r>
            <w:r w:rsidR="003933C3">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23C6059F" w:rsidR="00364463" w:rsidRDefault="00FB1108"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933C3">
              <w:rPr>
                <w:sz w:val="20"/>
                <w:szCs w:val="20"/>
              </w:rPr>
            </w:r>
            <w:r w:rsidR="003933C3">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933C3">
              <w:rPr>
                <w:sz w:val="20"/>
                <w:szCs w:val="20"/>
              </w:rPr>
            </w:r>
            <w:r w:rsidR="003933C3">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933C3">
              <w:rPr>
                <w:sz w:val="20"/>
                <w:szCs w:val="20"/>
              </w:rPr>
            </w:r>
            <w:r w:rsidR="003933C3">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933C3">
              <w:rPr>
                <w:sz w:val="20"/>
                <w:szCs w:val="20"/>
              </w:rPr>
            </w:r>
            <w:r w:rsidR="003933C3">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933C3">
              <w:rPr>
                <w:sz w:val="20"/>
                <w:szCs w:val="20"/>
              </w:rPr>
            </w:r>
            <w:r w:rsidR="003933C3">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933C3">
              <w:rPr>
                <w:sz w:val="20"/>
                <w:szCs w:val="20"/>
              </w:rPr>
            </w:r>
            <w:r w:rsidR="003933C3">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933C3">
              <w:rPr>
                <w:sz w:val="20"/>
                <w:szCs w:val="20"/>
              </w:rPr>
            </w:r>
            <w:r w:rsidR="003933C3">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933C3">
              <w:rPr>
                <w:sz w:val="20"/>
                <w:szCs w:val="20"/>
              </w:rPr>
            </w:r>
            <w:r w:rsidR="003933C3">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933C3">
              <w:rPr>
                <w:sz w:val="20"/>
                <w:szCs w:val="20"/>
              </w:rPr>
            </w:r>
            <w:r w:rsidR="003933C3">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3933C3"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CC3B6C">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980CA2" w14:textId="77777777" w:rsidR="00CC3B6C" w:rsidRDefault="00CC3B6C" w:rsidP="00A16BFB">
      <w:r>
        <w:separator/>
      </w:r>
    </w:p>
  </w:endnote>
  <w:endnote w:type="continuationSeparator" w:id="0">
    <w:p w14:paraId="1973918E" w14:textId="77777777" w:rsidR="00CC3B6C" w:rsidRDefault="00CC3B6C" w:rsidP="00A16BFB">
      <w:r>
        <w:continuationSeparator/>
      </w:r>
    </w:p>
  </w:endnote>
  <w:endnote w:type="continuationNotice" w:id="1">
    <w:p w14:paraId="7FFD0DC3" w14:textId="77777777" w:rsidR="00CC3B6C" w:rsidRDefault="00CC3B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2A4A36" w14:textId="77777777" w:rsidR="00CC3B6C" w:rsidRDefault="00CC3B6C" w:rsidP="00A16BFB">
      <w:r>
        <w:separator/>
      </w:r>
    </w:p>
  </w:footnote>
  <w:footnote w:type="continuationSeparator" w:id="0">
    <w:p w14:paraId="0E6CD4A2" w14:textId="77777777" w:rsidR="00CC3B6C" w:rsidRDefault="00CC3B6C" w:rsidP="00A16BFB">
      <w:r>
        <w:continuationSeparator/>
      </w:r>
    </w:p>
  </w:footnote>
  <w:footnote w:type="continuationNotice" w:id="1">
    <w:p w14:paraId="4FDF288E" w14:textId="77777777" w:rsidR="00CC3B6C" w:rsidRDefault="00CC3B6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95E209" w14:textId="1A64C4DB" w:rsidR="00614FCD" w:rsidRPr="00614FCD" w:rsidRDefault="00071301">
    <w:pPr>
      <w:pStyle w:val="Header"/>
      <w:rPr>
        <w:sz w:val="16"/>
        <w:szCs w:val="16"/>
      </w:rPr>
    </w:pPr>
    <w:r>
      <w:rPr>
        <w:sz w:val="16"/>
        <w:szCs w:val="16"/>
      </w:rPr>
      <w:t>SFA Name:</w:t>
    </w:r>
    <w:r w:rsidR="00ED37E7">
      <w:rPr>
        <w:sz w:val="16"/>
        <w:szCs w:val="16"/>
      </w:rPr>
      <w:t xml:space="preserve"> </w:t>
    </w:r>
    <w:r w:rsidR="00FB1108" w:rsidRPr="00FB1108">
      <w:rPr>
        <w:sz w:val="16"/>
        <w:szCs w:val="16"/>
      </w:rPr>
      <w:t xml:space="preserve">FOREST CITY REGIONAL SCHOOL DISTRICT </w:t>
    </w:r>
  </w:p>
  <w:p w14:paraId="360D5ABF" w14:textId="26E0CA6B" w:rsidR="00614FCD" w:rsidRPr="00614FCD" w:rsidRDefault="00614FCD">
    <w:pPr>
      <w:pStyle w:val="Header"/>
      <w:rPr>
        <w:sz w:val="16"/>
        <w:szCs w:val="16"/>
      </w:rPr>
    </w:pPr>
    <w:r w:rsidRPr="00614FCD">
      <w:rPr>
        <w:sz w:val="16"/>
        <w:szCs w:val="16"/>
      </w:rPr>
      <w:t xml:space="preserve">SFA Agreement Number: </w:t>
    </w:r>
    <w:r w:rsidR="00FB1108" w:rsidRPr="00FB1108">
      <w:rPr>
        <w:sz w:val="16"/>
        <w:szCs w:val="16"/>
      </w:rPr>
      <w:t>119-58-30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documentProtection w:edit="readOnly" w:enforcement="1" w:cryptProviderType="rsaAES" w:cryptAlgorithmClass="hash" w:cryptAlgorithmType="typeAny" w:cryptAlgorithmSid="14" w:cryptSpinCount="100000" w:hash="84j9GCOjUYfXrbd5ITMZZBOHg5izQVVQNOC4uf52nyqW3X+t5M/w3qE48YhsaHnNf6BPKIcivVf/7zUd5Q/nWg==" w:salt="6419xTrNF48pmkZoHxlly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18C7"/>
    <w:rsid w:val="00004425"/>
    <w:rsid w:val="00005544"/>
    <w:rsid w:val="000120AC"/>
    <w:rsid w:val="00020041"/>
    <w:rsid w:val="0002348F"/>
    <w:rsid w:val="00025A71"/>
    <w:rsid w:val="0003241D"/>
    <w:rsid w:val="00034A80"/>
    <w:rsid w:val="0004168F"/>
    <w:rsid w:val="000441E6"/>
    <w:rsid w:val="00044B31"/>
    <w:rsid w:val="00056E84"/>
    <w:rsid w:val="000610A7"/>
    <w:rsid w:val="00067444"/>
    <w:rsid w:val="00071301"/>
    <w:rsid w:val="00071B92"/>
    <w:rsid w:val="00074300"/>
    <w:rsid w:val="0007795E"/>
    <w:rsid w:val="00087C50"/>
    <w:rsid w:val="00092F60"/>
    <w:rsid w:val="00093242"/>
    <w:rsid w:val="000A57F0"/>
    <w:rsid w:val="000B3D71"/>
    <w:rsid w:val="000C6FC3"/>
    <w:rsid w:val="000E67BB"/>
    <w:rsid w:val="000F1AB0"/>
    <w:rsid w:val="000F3A03"/>
    <w:rsid w:val="000F5064"/>
    <w:rsid w:val="00101AFE"/>
    <w:rsid w:val="0010204D"/>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4F88"/>
    <w:rsid w:val="001D539E"/>
    <w:rsid w:val="001D5577"/>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16828"/>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33C3"/>
    <w:rsid w:val="00397AF6"/>
    <w:rsid w:val="003A1C29"/>
    <w:rsid w:val="003A33C4"/>
    <w:rsid w:val="003B4B8F"/>
    <w:rsid w:val="003C39ED"/>
    <w:rsid w:val="003C6200"/>
    <w:rsid w:val="003D3949"/>
    <w:rsid w:val="003D797A"/>
    <w:rsid w:val="003E2B36"/>
    <w:rsid w:val="003F1E33"/>
    <w:rsid w:val="0040088B"/>
    <w:rsid w:val="00401EB3"/>
    <w:rsid w:val="004020E2"/>
    <w:rsid w:val="00402370"/>
    <w:rsid w:val="00402591"/>
    <w:rsid w:val="00411C56"/>
    <w:rsid w:val="00411FC3"/>
    <w:rsid w:val="004122D0"/>
    <w:rsid w:val="00412C7B"/>
    <w:rsid w:val="004167E3"/>
    <w:rsid w:val="0042330D"/>
    <w:rsid w:val="00425168"/>
    <w:rsid w:val="00427845"/>
    <w:rsid w:val="00432E73"/>
    <w:rsid w:val="00435314"/>
    <w:rsid w:val="004406A2"/>
    <w:rsid w:val="00441577"/>
    <w:rsid w:val="004805C4"/>
    <w:rsid w:val="00484816"/>
    <w:rsid w:val="004965D1"/>
    <w:rsid w:val="004976FE"/>
    <w:rsid w:val="004A25E1"/>
    <w:rsid w:val="004B026A"/>
    <w:rsid w:val="004B4DA4"/>
    <w:rsid w:val="004C06F1"/>
    <w:rsid w:val="004D096C"/>
    <w:rsid w:val="004D66DA"/>
    <w:rsid w:val="004D7482"/>
    <w:rsid w:val="004E1628"/>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A707E"/>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87A90"/>
    <w:rsid w:val="00690A68"/>
    <w:rsid w:val="00690E2E"/>
    <w:rsid w:val="006960C4"/>
    <w:rsid w:val="006A1790"/>
    <w:rsid w:val="006B1104"/>
    <w:rsid w:val="006B11D3"/>
    <w:rsid w:val="006B2A5A"/>
    <w:rsid w:val="006B6859"/>
    <w:rsid w:val="006B7A09"/>
    <w:rsid w:val="006B7C5A"/>
    <w:rsid w:val="006D3BE9"/>
    <w:rsid w:val="006F19FF"/>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93C32"/>
    <w:rsid w:val="007A0D42"/>
    <w:rsid w:val="007A2651"/>
    <w:rsid w:val="007A4D97"/>
    <w:rsid w:val="007A782D"/>
    <w:rsid w:val="007B45E4"/>
    <w:rsid w:val="007B4A08"/>
    <w:rsid w:val="007C4941"/>
    <w:rsid w:val="007E1126"/>
    <w:rsid w:val="007E1A76"/>
    <w:rsid w:val="007E3C18"/>
    <w:rsid w:val="007F5904"/>
    <w:rsid w:val="007F6AB5"/>
    <w:rsid w:val="008057A5"/>
    <w:rsid w:val="00805F3B"/>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53881"/>
    <w:rsid w:val="0096006D"/>
    <w:rsid w:val="00963646"/>
    <w:rsid w:val="00963B9F"/>
    <w:rsid w:val="0096448D"/>
    <w:rsid w:val="009675A4"/>
    <w:rsid w:val="009751D3"/>
    <w:rsid w:val="00977F12"/>
    <w:rsid w:val="009851AA"/>
    <w:rsid w:val="009869A6"/>
    <w:rsid w:val="00992056"/>
    <w:rsid w:val="009A0291"/>
    <w:rsid w:val="009A2759"/>
    <w:rsid w:val="009A466C"/>
    <w:rsid w:val="009A6FAC"/>
    <w:rsid w:val="009A7E59"/>
    <w:rsid w:val="009D0778"/>
    <w:rsid w:val="009E0A49"/>
    <w:rsid w:val="009E155B"/>
    <w:rsid w:val="009F7AD5"/>
    <w:rsid w:val="00A03A18"/>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A6B35"/>
    <w:rsid w:val="00AB10C4"/>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17FC"/>
    <w:rsid w:val="00B22DE7"/>
    <w:rsid w:val="00B25DE3"/>
    <w:rsid w:val="00B26E2B"/>
    <w:rsid w:val="00B3056A"/>
    <w:rsid w:val="00B42E46"/>
    <w:rsid w:val="00B43364"/>
    <w:rsid w:val="00B44C83"/>
    <w:rsid w:val="00B45994"/>
    <w:rsid w:val="00B46EA3"/>
    <w:rsid w:val="00B826D8"/>
    <w:rsid w:val="00B83249"/>
    <w:rsid w:val="00B84624"/>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A43DC"/>
    <w:rsid w:val="00CB2B79"/>
    <w:rsid w:val="00CB4BD5"/>
    <w:rsid w:val="00CB5195"/>
    <w:rsid w:val="00CB77B3"/>
    <w:rsid w:val="00CC08CD"/>
    <w:rsid w:val="00CC1324"/>
    <w:rsid w:val="00CC3B6C"/>
    <w:rsid w:val="00CE66C6"/>
    <w:rsid w:val="00CE6DB7"/>
    <w:rsid w:val="00CE785C"/>
    <w:rsid w:val="00CE7913"/>
    <w:rsid w:val="00CF305B"/>
    <w:rsid w:val="00CF6E78"/>
    <w:rsid w:val="00D03ED5"/>
    <w:rsid w:val="00D10818"/>
    <w:rsid w:val="00D22B55"/>
    <w:rsid w:val="00D23980"/>
    <w:rsid w:val="00D24103"/>
    <w:rsid w:val="00D32072"/>
    <w:rsid w:val="00D36B7B"/>
    <w:rsid w:val="00D57ABE"/>
    <w:rsid w:val="00D6151F"/>
    <w:rsid w:val="00D6401F"/>
    <w:rsid w:val="00D6424C"/>
    <w:rsid w:val="00D67926"/>
    <w:rsid w:val="00D8248C"/>
    <w:rsid w:val="00D96543"/>
    <w:rsid w:val="00DA21FC"/>
    <w:rsid w:val="00DA4406"/>
    <w:rsid w:val="00DB28C2"/>
    <w:rsid w:val="00DC0BB8"/>
    <w:rsid w:val="00DC2489"/>
    <w:rsid w:val="00DC2833"/>
    <w:rsid w:val="00DC53B3"/>
    <w:rsid w:val="00DC5DF7"/>
    <w:rsid w:val="00DD7E83"/>
    <w:rsid w:val="00DE0D96"/>
    <w:rsid w:val="00DE6641"/>
    <w:rsid w:val="00E16CA5"/>
    <w:rsid w:val="00E27B16"/>
    <w:rsid w:val="00E34DC9"/>
    <w:rsid w:val="00E36FC5"/>
    <w:rsid w:val="00E41B07"/>
    <w:rsid w:val="00E55631"/>
    <w:rsid w:val="00E76259"/>
    <w:rsid w:val="00E85814"/>
    <w:rsid w:val="00E87FE5"/>
    <w:rsid w:val="00E95EBE"/>
    <w:rsid w:val="00EB0E86"/>
    <w:rsid w:val="00EB1D65"/>
    <w:rsid w:val="00EB3162"/>
    <w:rsid w:val="00EC0F61"/>
    <w:rsid w:val="00EC5013"/>
    <w:rsid w:val="00EC78A9"/>
    <w:rsid w:val="00ED37E7"/>
    <w:rsid w:val="00ED3963"/>
    <w:rsid w:val="00ED6C45"/>
    <w:rsid w:val="00EE59B8"/>
    <w:rsid w:val="00EF3D9A"/>
    <w:rsid w:val="00F07347"/>
    <w:rsid w:val="00F10712"/>
    <w:rsid w:val="00F17F0F"/>
    <w:rsid w:val="00F20382"/>
    <w:rsid w:val="00F577C4"/>
    <w:rsid w:val="00F710D3"/>
    <w:rsid w:val="00F76046"/>
    <w:rsid w:val="00F7773A"/>
    <w:rsid w:val="00F94DA9"/>
    <w:rsid w:val="00FA0C4E"/>
    <w:rsid w:val="00FA17C0"/>
    <w:rsid w:val="00FB1108"/>
    <w:rsid w:val="00FB25DE"/>
    <w:rsid w:val="00FB2D18"/>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7FB1E09-B1D1-4C1F-B0D0-DE408BACA82A}"/>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4C970024-0237-4535-B80C-DEF58CA2FD26}">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purl.org/dc/elements/1.1/"/>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1</Words>
  <Characters>7587</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4-03-27T15:46:00Z</dcterms:created>
  <dcterms:modified xsi:type="dcterms:W3CDTF">2024-03-27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69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